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2198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8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n Rosi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rosław Trzepizu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